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9cca7ac038d522a8256ff18181a14e925d94577"/>
    <w:p>
      <w:pPr>
        <w:pStyle w:val="Heading1"/>
      </w:pPr>
      <w:r>
        <w:t xml:space="preserve">Cover Letter for University Lecturer Position at [University Name], Egypt Cairo</w:t>
      </w:r>
    </w:p>
    <w:p>
      <w:pPr>
        <w:pStyle w:val="FirstParagraph"/>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At the University Lecturer position at [University Name] in Egypt Cairo, I am writing to express my enthusiastic interest in joining your esteemed institution as a dedicated academic professional. With a robust background in higher education, a commitment to fostering intellectual growth, and a deep appreciation for the cultural and academic vibrancy of Egypt Cairo, I am eager to contribute my expertise as a University Lecturer. This opportunity aligns perfectly with my career goals of shaping future leaders through rigorous teaching, innovative research, and meaningful mentorship.</w:t>
      </w:r>
    </w:p>
    <w:p>
      <w:pPr>
        <w:pStyle w:val="BodyText"/>
      </w:pPr>
      <w:r>
        <w:t xml:space="preserve">Having earned my [Your Degree] in [Your Field of Study] from [Your University], I have spent the past [X years] refining my skills as a scholar and educator. My journey has been defined by a passion for education, a focus on interdisciplinary approaches, and an unwavering dedication to empowering students. As a University Lecturer, I have consistently emphasized critical thinking, ethical reasoning, and practical application of knowledge—principles that resonate deeply with the mission of [University Name] in Egypt Cairo. My academic career has included roles at institutions such as [Previous Institutions], where I taught courses in [Specific Subjects] and mentored students from diverse cultural backgrounds.</w:t>
      </w:r>
    </w:p>
    <w:p>
      <w:pPr>
        <w:pStyle w:val="BodyText"/>
      </w:pPr>
      <w:r>
        <w:t xml:space="preserve">One of my core strengths is my ability to create dynamic, student-centered learning environments. In Egypt Cairo, where the educational landscape is rapidly evolving to meet global challenges, I believe my experience in designing curricula that bridge theoretical concepts with real-world relevance will be invaluable. For instance, during my tenure at [Previous Institution], I developed a course on [Specific Course Title] that integrated case studies from Middle Eastern contexts, fostering a deeper understanding of local and international issues. This approach not only enhanced student engagement but also prepared them to address complex societal problems—a goal that aligns closely with the values of [University Name].</w:t>
      </w:r>
    </w:p>
    <w:p>
      <w:pPr>
        <w:pStyle w:val="BodyText"/>
      </w:pPr>
      <w:r>
        <w:t xml:space="preserve">As a University Lecturer, I have also prioritized research that contributes to both academic discourse and practical solutions. My work on [Research Topic] has been published in [Journals or Conferences], and I have collaborated with institutions across the globe to explore innovative methodologies. In Egypt Cairo, where there is a growing emphasis on research-driven education, I am particularly interested in collaborating with faculty members to establish interdisciplinary research initiatives. For example, I would be excited to contribute to projects that address challenges such as sustainable development, digital transformation, or cultural preservation—areas that are central to the region’s future.</w:t>
      </w:r>
    </w:p>
    <w:p>
      <w:pPr>
        <w:pStyle w:val="BodyText"/>
      </w:pPr>
      <w:r>
        <w:t xml:space="preserve">Beyond the classroom and laboratory, my commitment to education extends to administrative and community-building roles. I have served on academic committees, participated in curriculum reviews, and organized workshops that promote scholarly exchange. These experiences have honed my ability to work collaboratively with colleagues, students, and stakeholders—skills that are essential for contributing to the vibrant academic ecosystem of Egypt Cairo. I am particularly inspired by [University Name]’s reputation as a leader in [Specific Area, e.g., engineering, humanities, or social sciences], and I am eager to contribute to its legacy of excellence.</w:t>
      </w:r>
    </w:p>
    <w:p>
      <w:pPr>
        <w:pStyle w:val="BodyText"/>
      </w:pPr>
      <w:r>
        <w:t xml:space="preserve">What sets me apart as a University Lecturer is my adaptability and cultural sensitivity. Having worked with students from diverse backgrounds, I understand the importance of tailoring my teaching methods to meet individual needs while fostering inclusivity. In Egypt Cairo, where the intersection of tradition and innovation creates a unique educational context, I am confident that my ability to navigate these dynamics will enhance both student outcomes and institutional goals. Additionally, my fluency in [Languages] and familiarity with Egyptian academic standards further position me to seamlessly integrate into your community.</w:t>
      </w:r>
    </w:p>
    <w:p>
      <w:pPr>
        <w:pStyle w:val="BodyText"/>
      </w:pPr>
      <w:r>
        <w:t xml:space="preserve">Choosing Egypt Cairo as the location for this opportunity is not only a professional decision but also a personal one. The city’s rich history, cultural heritage, and modern aspirations reflect the kind of environment where I can thrive as an educator. I am particularly drawn to [University Name]’s emphasis on [Specific Value or Initiative], which aligns with my belief in education as a transformative force. I am committed to contributing to the university’s mission by inspiring students, advancing research, and engaging with the broader community through outreach programs.</w:t>
      </w:r>
    </w:p>
    <w:p>
      <w:pPr>
        <w:pStyle w:val="BodyText"/>
      </w:pPr>
      <w:r>
        <w:t xml:space="preserve">In closing, I would be honored to join [University Name] as a University Lecturer and contribute to its continued success in Egypt Cairo. My qualifications, vision, and passion for education make me a strong candidate for this role. I look forward to the possibility of discussing how my background and aspirations align with the needs of your institution. Thank you for considering my application.</w:t>
      </w:r>
    </w:p>
    <w:p>
      <w:pPr>
        <w:pStyle w:val="BodyText"/>
      </w:pPr>
      <w:r>
        <w:t xml:space="preserve">Sincerely,</w:t>
      </w:r>
      <w:r>
        <w:br/>
      </w:r>
      <w:r>
        <w:t xml:space="preserve">[Your Full Name]</w:t>
      </w:r>
    </w:p>
    <w:p>
      <w:pPr>
        <w:pStyle w:val="BodyText"/>
      </w:pPr>
      <w:r>
        <w:rPr>
          <w:bCs/>
          <w:b/>
        </w:rPr>
        <w:t xml:space="preserve">Enclosures:</w:t>
      </w:r>
      <w:r>
        <w:br/>
      </w:r>
      <w:r>
        <w:t xml:space="preserve">- Curriculum Vitae</w:t>
      </w:r>
      <w:r>
        <w:br/>
      </w:r>
      <w:r>
        <w:t xml:space="preserve">- Letters of Recommendation</w:t>
      </w:r>
      <w:r>
        <w:br/>
      </w:r>
      <w:r>
        <w:t xml:space="preserve">- Teaching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Egypt Cairo</dc:title>
  <dc:creator/>
  <cp:keywords/>
  <dcterms:created xsi:type="dcterms:W3CDTF">2026-07-24T19:34:47Z</dcterms:created>
  <dcterms:modified xsi:type="dcterms:W3CDTF">2026-07-24T19:34:47Z</dcterms:modified>
</cp:coreProperties>
</file>

<file path=docProps/custom.xml><?xml version="1.0" encoding="utf-8"?>
<Properties xmlns="http://schemas.openxmlformats.org/officeDocument/2006/custom-properties" xmlns:vt="http://schemas.openxmlformats.org/officeDocument/2006/docPropsVTypes"/>
</file>